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p>
      <w:pPr>
        <w:pStyle w:val="FirstParagraph"/>
      </w:pPr>
      <w:r>
        <w:t xml:space="preserve">Li Wei Chen</w:t>
      </w:r>
    </w:p>
    <w:p>
      <w:pPr>
        <w:pStyle w:val="BodyText"/>
      </w:pPr>
      <w:r>
        <w:t xml:space="preserve">Room 5B, Building 3, Xuhui District</w:t>
      </w:r>
    </w:p>
    <w:p>
      <w:pPr>
        <w:pStyle w:val="BodyText"/>
      </w:pPr>
      <w:r>
        <w:t xml:space="preserve">Shanghai, China 200030</w:t>
      </w:r>
    </w:p>
    <w:p>
      <w:pPr>
        <w:pStyle w:val="BodyText"/>
      </w:pPr>
      <w:r>
        <w:t xml:space="preserve">+86 138-XXXX-XXXX | liwei.chen@email.com</w:t>
      </w:r>
    </w:p>
    <w:p>
      <w:pPr>
        <w:pStyle w:val="BodyText"/>
      </w:pPr>
      <w:r>
        <w:t xml:space="preserve">April 15, 2024</w:t>
      </w:r>
    </w:p>
    <w:p>
      <w:pPr>
        <w:pStyle w:val="BodyText"/>
      </w:pPr>
      <w:r>
        <w:t xml:space="preserve">Huawei Technologies Co., Ltd.</w:t>
      </w:r>
    </w:p>
    <w:p>
      <w:pPr>
        <w:pStyle w:val="BodyText"/>
      </w:pPr>
      <w:r>
        <w:t xml:space="preserve">Shanghai Innovation Center</w:t>
      </w:r>
    </w:p>
    <w:p>
      <w:pPr>
        <w:pStyle w:val="BodyText"/>
      </w:pPr>
      <w:r>
        <w:t xml:space="preserve">No. 1038, Jinqiao Road</w:t>
      </w:r>
    </w:p>
    <w:p>
      <w:pPr>
        <w:pStyle w:val="BodyText"/>
      </w:pPr>
      <w:r>
        <w:t xml:space="preserve">Pudong New District, Shanghai 201206</w:t>
      </w:r>
    </w:p>
    <w:bookmarkStart w:id="20" w:name="Xe2717b150c97c3b06a59e13527d2240840a4edf"/>
    <w:p>
      <w:pPr>
        <w:pStyle w:val="Heading1"/>
      </w:pPr>
      <w:r>
        <w:t xml:space="preserve">Internship Application Letter: Telecommunication Engineer Position</w:t>
      </w:r>
    </w:p>
    <w:p>
      <w:pPr>
        <w:pStyle w:val="FirstParagraph"/>
      </w:pPr>
      <w:r>
        <w:t xml:space="preserve">Dear Hiring Manager,</w:t>
      </w:r>
    </w:p>
    <w:bookmarkEnd w:id="20"/>
    <w:p>
      <w:pPr>
        <w:pStyle w:val="BodyText"/>
      </w:pPr>
      <w:r>
        <w:t xml:space="preserve">I am writing with profound enthusiasm to submit my application for the Telecommunication Engineer Internship position within your esteemed Shanghai operations, as advertised on your careers portal. As a final-year undergraduate student specializing in Telecommunications Engineering at Shanghai Jiao Tong University, I have meticulously followed Huawei’s pioneering work in 5G infrastructure and smart city networks across China Shanghai—a region that has become the epicenter of next-generation telecommunication innovation. This Internship Application Letter represents not merely a professional opportunity, but a strategic alignment between my academic trajectory and the transformative vision driving China’s digital future.</w:t>
      </w:r>
    </w:p>
    <w:p>
      <w:pPr>
        <w:pStyle w:val="BodyText"/>
      </w:pPr>
      <w:r>
        <w:t xml:space="preserve">My academic journey has been rigorously focused on the technical foundations essential for modern telecommunication systems. In my coursework, I mastered wireless communication protocols (including 5G NR, LTE-A), network optimization techniques, and signal processing algorithms through projects like "Optimizing Millimeter-Wave Beamforming for Urban Environments" – a capstone project executed in collaboration with China Mobile's Shanghai R&amp;D center. This research required me to simulate dense urban signal propagation across Shanghai’s Pudong district using MATLAB and NS-3, achieving a 22% improvement in throughput stability compared to conventional methods. Such hands-on experience has fortified my ability to contribute immediately to your team’s initiatives in China Shanghai, where the integration of telecommunication infrastructure with smart city ecosystems demands engineers who understand both theoretical rigor and real-world implementation challenges.</w:t>
      </w:r>
    </w:p>
    <w:p>
      <w:pPr>
        <w:pStyle w:val="BodyText"/>
      </w:pPr>
      <w:r>
        <w:t xml:space="preserve">What ignites my deepest professional passion is the unique convergence of technological ambition and cultural dynamism that defines telecommunications development in China Shanghai. Having grown up amidst this rapidly evolving metropolis, I have witnessed firsthand how cutting-edge telecommunication networks transform daily life—from the seamless connectivity enabling Alibaba’s e-commerce dominance to the precision navigation underpinning Shanghai Metro’s autonomous operations. The city’s commitment to becoming a global "Digital Hub" through initiatives like the 5G+AI Innovation Zone in Zhangjiang Science City resonates powerfully with my career aspirations. I am eager to immerse myself in this environment, learning from industry leaders while contributing to projects that will shape China Shanghai’s telecommunications landscape for decades. This isn’t just about internships; it’s about becoming part of a legacy where telecommunication engineering directly fuels societal advancement.</w:t>
      </w:r>
    </w:p>
    <w:p>
      <w:pPr>
        <w:pStyle w:val="BodyText"/>
      </w:pPr>
      <w:r>
        <w:t xml:space="preserve">My technical proficiency extends beyond classroom theory to practical implementation. I possess advanced skills in network simulation tools (Wireshark, OPNET), programming languages critical for telecommunication systems (Python for automation, C++ for embedded systems), and hardware diagnostics relevant to 5G base stations. During a three-month industry placement at ZTE’s Shanghai office last summer, I supported the deployment of a fiber-optic backhaul network in Pudong’s financial district. My responsibilities included optimizing router configurations using Cisco IOS and conducting field tests that reduced latency by 18%—a metric directly relevant to Huawei’s current projects in China Shanghai. Crucially, I also developed cross-cultural collaboration skills through teamwork with Japanese engineering teams on a joint 5G trial, understanding how global standards integrate with local implementation needs.</w:t>
      </w:r>
    </w:p>
    <w:p>
      <w:pPr>
        <w:pStyle w:val="BodyText"/>
      </w:pPr>
      <w:r>
        <w:t xml:space="preserve">I recognize that the Telecommunication Engineer Internship at your Shanghai facility is more than an educational stepping stone—it represents a pivotal opportunity to contribute to China’s leadership in telecommunications infrastructure. The city’s ecosystem offers unparalleled access to industry pioneers, from semiconductor manufacturers like SMIC operating near Pudong International Airport to AI research institutes driving the convergence of 6G and IoT. I am particularly drawn to Huawei’s "Digital Silk Road" initiative, which leverages telecommunication engineering expertise to bridge connectivity gaps across global markets—a vision that mirrors my own commitment to technology serving humanity. My fluency in Mandarin (native) and professional English ensures seamless integration into your teams, while my familiarity with Shanghai’s urban infrastructure eliminates any logistical barriers to immediate productivity.</w:t>
      </w:r>
    </w:p>
    <w:p>
      <w:pPr>
        <w:pStyle w:val="BodyText"/>
      </w:pPr>
      <w:r>
        <w:t xml:space="preserve">This Internship Application Letter underscores my unwavering dedication to advancing telecommunication engineering within China Shanghai’s thriving ecosystem. I have not merely studied networks—I have navigated them, optimized them, and witnessed their societal impact in the very city where I aspire to build my career. Huawei’s reputation for nurturing talent through hands-on innovation aligns perfectly with my drive to transition from academic theory to industry practice under expert mentorship. I am confident that my technical skills, cultural fluency in Shanghai’s digital landscape, and passion for telecommunications will enable me to deliver immediate value while absorbing the profound expertise embedded in your organization.</w:t>
      </w:r>
    </w:p>
    <w:p>
      <w:pPr>
        <w:pStyle w:val="BodyText"/>
      </w:pPr>
      <w:r>
        <w:t xml:space="preserve">Thank you for considering my application. I have attached my resume and academic transcripts for your review and welcome the opportunity to discuss how my background in Telecommunication Engineering can support Huawei’s mission in China Shanghai. I am available for an interview at your earliest convenience and will follow up next week to schedule a conversation.</w:t>
      </w:r>
    </w:p>
    <w:p>
      <w:pPr>
        <w:pStyle w:val="BodyText"/>
      </w:pPr>
      <w:r>
        <w:t xml:space="preserve">Sincerely,</w:t>
      </w:r>
      <w:r>
        <w:br/>
      </w:r>
    </w:p>
    <w:p>
      <w:pPr>
        <w:pStyle w:val="BodyText"/>
      </w:pPr>
      <w:r>
        <w:t xml:space="preserve">Li Wei Chen</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6-05-30T19:25:47Z</dcterms:created>
  <dcterms:modified xsi:type="dcterms:W3CDTF">2026-05-30T19:25:47Z</dcterms:modified>
</cp:coreProperties>
</file>

<file path=docProps/custom.xml><?xml version="1.0" encoding="utf-8"?>
<Properties xmlns="http://schemas.openxmlformats.org/officeDocument/2006/custom-properties" xmlns:vt="http://schemas.openxmlformats.org/officeDocument/2006/docPropsVTypes"/>
</file>